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8C0C6" w14:textId="75010114" w:rsidR="002C5678" w:rsidRDefault="00BB33D8" w:rsidP="00E16A8D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F2A89">
            <w:t>Therapy Progress Report</w:t>
          </w:r>
        </w:sdtContent>
      </w:sdt>
    </w:p>
    <w:p w14:paraId="492BB282" w14:textId="1784C81A" w:rsidR="00E16A8D" w:rsidRPr="00E16A8D" w:rsidRDefault="008F2BBD" w:rsidP="00E16A8D">
      <w:r w:rsidRPr="008F2BBD">
        <w:t xml:space="preserve">This form is optional and is for use with Lifetime Care and Workers Care </w:t>
      </w:r>
    </w:p>
    <w:tbl>
      <w:tblPr>
        <w:tblStyle w:val="TableGrid"/>
        <w:tblW w:w="995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3"/>
        <w:gridCol w:w="3316"/>
        <w:gridCol w:w="3316"/>
      </w:tblGrid>
      <w:tr w:rsidR="007E4730" w14:paraId="45759EEB" w14:textId="77777777" w:rsidTr="009060EC">
        <w:trPr>
          <w:trHeight w:val="19"/>
        </w:trPr>
        <w:tc>
          <w:tcPr>
            <w:tcW w:w="3155" w:type="dxa"/>
          </w:tcPr>
          <w:p w14:paraId="2AE5A117" w14:textId="67741DFF" w:rsidR="007E4730" w:rsidRDefault="007E4730" w:rsidP="00291762">
            <w:pPr>
              <w:pStyle w:val="NoSpacing"/>
            </w:pPr>
            <w:r>
              <w:t>Person’s Name</w:t>
            </w:r>
          </w:p>
        </w:tc>
        <w:tc>
          <w:tcPr>
            <w:tcW w:w="3204" w:type="dxa"/>
          </w:tcPr>
          <w:p w14:paraId="4661B20B" w14:textId="3278A47A" w:rsidR="007E4730" w:rsidRDefault="007E4730" w:rsidP="00291762">
            <w:pPr>
              <w:pStyle w:val="NoSpacing"/>
            </w:pPr>
            <w:r>
              <w:t>icare reference number</w:t>
            </w:r>
          </w:p>
        </w:tc>
        <w:tc>
          <w:tcPr>
            <w:tcW w:w="3148" w:type="dxa"/>
          </w:tcPr>
          <w:p w14:paraId="2CF81CCD" w14:textId="72EA5584" w:rsidR="007E4730" w:rsidRDefault="007E4730" w:rsidP="00291762">
            <w:pPr>
              <w:pStyle w:val="NoSpacing"/>
            </w:pPr>
            <w:r>
              <w:t>Date</w:t>
            </w:r>
          </w:p>
        </w:tc>
      </w:tr>
      <w:tr w:rsidR="007E4730" w:rsidRPr="00A44A75" w14:paraId="4DC65E67" w14:textId="77777777" w:rsidTr="009060EC">
        <w:trPr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6AEC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B97F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2E34" w14:textId="77777777" w:rsidR="007E4730" w:rsidRPr="00A44A75" w:rsidRDefault="007E4730" w:rsidP="00291762">
            <w:pPr>
              <w:pStyle w:val="TableParagraph"/>
            </w:pPr>
          </w:p>
        </w:tc>
      </w:tr>
      <w:tr w:rsidR="007E4730" w14:paraId="1074148E" w14:textId="77777777" w:rsidTr="009060EC">
        <w:trPr>
          <w:trHeight w:val="19"/>
        </w:trPr>
        <w:tc>
          <w:tcPr>
            <w:tcW w:w="3155" w:type="dxa"/>
          </w:tcPr>
          <w:p w14:paraId="673EDA31" w14:textId="12C32AD7" w:rsidR="007E4730" w:rsidRDefault="002C3A5F" w:rsidP="00291762">
            <w:pPr>
              <w:pStyle w:val="NoSpacing"/>
            </w:pPr>
            <w:r w:rsidRPr="002C3A5F">
              <w:t>Clinician’s name/designation</w:t>
            </w:r>
          </w:p>
        </w:tc>
        <w:tc>
          <w:tcPr>
            <w:tcW w:w="3204" w:type="dxa"/>
          </w:tcPr>
          <w:p w14:paraId="71457F36" w14:textId="38C5736D" w:rsidR="007E4730" w:rsidRDefault="00A52530" w:rsidP="00291762">
            <w:pPr>
              <w:pStyle w:val="NoSpacing"/>
            </w:pPr>
            <w:r w:rsidRPr="00A52530">
              <w:t>Contact details</w:t>
            </w:r>
          </w:p>
        </w:tc>
        <w:tc>
          <w:tcPr>
            <w:tcW w:w="3148" w:type="dxa"/>
          </w:tcPr>
          <w:p w14:paraId="122E2CA9" w14:textId="3D588BD3" w:rsidR="007E4730" w:rsidRDefault="00FB3D21" w:rsidP="00291762">
            <w:pPr>
              <w:pStyle w:val="NoSpacing"/>
            </w:pPr>
            <w:r w:rsidRPr="00FB3D21">
              <w:t>Dates of intervention</w:t>
            </w:r>
          </w:p>
        </w:tc>
      </w:tr>
      <w:tr w:rsidR="007E4730" w:rsidRPr="00A44A75" w14:paraId="0BD8EAD8" w14:textId="77777777" w:rsidTr="009060EC">
        <w:trPr>
          <w:cantSplit w:val="0"/>
          <w:trHeight w:val="234"/>
        </w:trPr>
        <w:tc>
          <w:tcPr>
            <w:tcW w:w="3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5829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0F2A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71CF" w14:textId="77777777" w:rsidR="007E4730" w:rsidRPr="00A44A75" w:rsidRDefault="007E4730" w:rsidP="00291762">
            <w:pPr>
              <w:pStyle w:val="TableParagraph"/>
            </w:pPr>
          </w:p>
        </w:tc>
      </w:tr>
    </w:tbl>
    <w:p w14:paraId="7A5AA843" w14:textId="77777777" w:rsidR="00E31929" w:rsidRDefault="00E31929" w:rsidP="00E31929">
      <w:pPr>
        <w:pStyle w:val="Heading3"/>
      </w:pPr>
      <w:r>
        <w:t>Program summary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696071" w:rsidRPr="00FE1792" w14:paraId="27BD0A57" w14:textId="77777777" w:rsidTr="00264ACC">
        <w:trPr>
          <w:trHeight w:val="19"/>
        </w:trPr>
        <w:tc>
          <w:tcPr>
            <w:tcW w:w="9904" w:type="dxa"/>
            <w:shd w:val="clear" w:color="auto" w:fill="F0FAFA"/>
          </w:tcPr>
          <w:p w14:paraId="5720FDFF" w14:textId="5D84E02A" w:rsidR="00696071" w:rsidRPr="00FE1792" w:rsidRDefault="00455A02" w:rsidP="00BF354B">
            <w:pPr>
              <w:pStyle w:val="NoSpacing"/>
            </w:pPr>
            <w:r w:rsidRPr="00FE1792">
              <w:t>Summary of intervention provided – frequency of sessions, attendance, treatment goals and/or strategies.</w:t>
            </w:r>
          </w:p>
        </w:tc>
      </w:tr>
      <w:tr w:rsidR="00696071" w:rsidRPr="00A44A75" w14:paraId="00BF095D" w14:textId="77777777" w:rsidTr="00BF354B">
        <w:trPr>
          <w:trHeight w:val="28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1A4268E6" w14:textId="2C11E7E6" w:rsidR="000F401C" w:rsidRPr="00A44A75" w:rsidRDefault="000F401C" w:rsidP="000F401C">
            <w:pPr>
              <w:pStyle w:val="TableParagraph"/>
            </w:pPr>
          </w:p>
        </w:tc>
      </w:tr>
    </w:tbl>
    <w:p w14:paraId="082076AC" w14:textId="1EB49918" w:rsidR="00455A02" w:rsidRDefault="006D03EF" w:rsidP="00455A02">
      <w:pPr>
        <w:pStyle w:val="Heading3"/>
      </w:pPr>
      <w:r>
        <w:t>Progress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455A02" w:rsidRPr="00FE1792" w14:paraId="13378D76" w14:textId="77777777" w:rsidTr="00FE1792">
        <w:trPr>
          <w:trHeight w:val="19"/>
        </w:trPr>
        <w:tc>
          <w:tcPr>
            <w:tcW w:w="9904" w:type="dxa"/>
            <w:shd w:val="clear" w:color="auto" w:fill="F0FAFA"/>
          </w:tcPr>
          <w:p w14:paraId="60756885" w14:textId="2FCE69FF" w:rsidR="00455A02" w:rsidRPr="00FE1792" w:rsidRDefault="00797291" w:rsidP="00BF354B">
            <w:pPr>
              <w:pStyle w:val="NoSpacing"/>
            </w:pPr>
            <w:r w:rsidRPr="00FE1792">
              <w:t xml:space="preserve">Progress towards treatment goals - include outcome measures </w:t>
            </w:r>
            <w:r w:rsidR="00187F3F" w:rsidRPr="00FE1792">
              <w:t>compared</w:t>
            </w:r>
            <w:r w:rsidRPr="00FE1792">
              <w:t xml:space="preserve"> to previous/baseline measures where possible, noting whether goals were achieved and any barriers to progress. Link achievement of any impairment-based goals to participation in life roles (e.g. increased knee ROM by 15 degrees resulting in improved ability to mobilise around workplace).</w:t>
            </w:r>
          </w:p>
        </w:tc>
      </w:tr>
      <w:tr w:rsidR="00455A02" w:rsidRPr="00A44A75" w14:paraId="45D36037" w14:textId="77777777" w:rsidTr="00BF354B">
        <w:trPr>
          <w:trHeight w:val="28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53AA4DC" w14:textId="77777777" w:rsidR="00455A02" w:rsidRPr="00A44A75" w:rsidRDefault="00455A02" w:rsidP="00BF354B">
            <w:pPr>
              <w:pStyle w:val="TableParagraph"/>
            </w:pPr>
          </w:p>
        </w:tc>
      </w:tr>
    </w:tbl>
    <w:p w14:paraId="0EF3A553" w14:textId="4FC1B692" w:rsidR="006D03EF" w:rsidRDefault="00D877AE" w:rsidP="006D03EF">
      <w:pPr>
        <w:pStyle w:val="Heading3"/>
      </w:pPr>
      <w:r>
        <w:t>Recommendations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6D03EF" w:rsidRPr="00FE1792" w14:paraId="677F3731" w14:textId="77777777" w:rsidTr="00FE1792">
        <w:trPr>
          <w:trHeight w:val="19"/>
        </w:trPr>
        <w:tc>
          <w:tcPr>
            <w:tcW w:w="9904" w:type="dxa"/>
            <w:shd w:val="clear" w:color="auto" w:fill="F0FAFA"/>
          </w:tcPr>
          <w:p w14:paraId="341A1408" w14:textId="1D5475FF" w:rsidR="006D03EF" w:rsidRPr="00FE1792" w:rsidRDefault="00D877AE" w:rsidP="00BF354B">
            <w:pPr>
              <w:pStyle w:val="NoSpacing"/>
            </w:pPr>
            <w:r w:rsidRPr="00FE1792">
              <w:t>Is further treatment recommended to help the participant/worker meet their goals? If so, note the participant’s goals, future treatment goals/objectives, justification for the proposed treatment regime and timeframes.</w:t>
            </w:r>
          </w:p>
        </w:tc>
      </w:tr>
      <w:tr w:rsidR="006D03EF" w:rsidRPr="00A44A75" w14:paraId="2D1DE920" w14:textId="77777777" w:rsidTr="00BF354B">
        <w:trPr>
          <w:trHeight w:val="28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16754D29" w14:textId="77777777" w:rsidR="006D03EF" w:rsidRPr="00A44A75" w:rsidRDefault="006D03EF" w:rsidP="00BF354B">
            <w:pPr>
              <w:pStyle w:val="TableParagraph"/>
            </w:pPr>
          </w:p>
        </w:tc>
      </w:tr>
    </w:tbl>
    <w:p w14:paraId="201902B0" w14:textId="0DCFB3A7" w:rsidR="00D877AE" w:rsidRDefault="00D877AE" w:rsidP="00D877AE">
      <w:pPr>
        <w:pStyle w:val="Heading3"/>
      </w:pPr>
      <w:r>
        <w:t>Participants feedback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D877AE" w:rsidRPr="00FE1792" w14:paraId="6DCCE6B6" w14:textId="77777777" w:rsidTr="00FE1792">
        <w:trPr>
          <w:trHeight w:val="19"/>
        </w:trPr>
        <w:tc>
          <w:tcPr>
            <w:tcW w:w="9904" w:type="dxa"/>
            <w:shd w:val="clear" w:color="auto" w:fill="F0FAFA"/>
          </w:tcPr>
          <w:p w14:paraId="7A88D128" w14:textId="1B294341" w:rsidR="00D877AE" w:rsidRPr="00FE1792" w:rsidRDefault="00294845" w:rsidP="00BF354B">
            <w:pPr>
              <w:pStyle w:val="NoSpacing"/>
            </w:pPr>
            <w:r w:rsidRPr="00FE1792">
              <w:t>Participant/family’s feedback on treatment. What is going well/not well? Does the participant/family agree with the recommendations?</w:t>
            </w:r>
          </w:p>
        </w:tc>
      </w:tr>
      <w:tr w:rsidR="00D877AE" w:rsidRPr="00A44A75" w14:paraId="0699B8E3" w14:textId="77777777" w:rsidTr="00BF354B">
        <w:trPr>
          <w:trHeight w:val="28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68BBC5A2" w14:textId="77777777" w:rsidR="00D877AE" w:rsidRPr="00A44A75" w:rsidRDefault="00D877AE" w:rsidP="00BF354B">
            <w:pPr>
              <w:pStyle w:val="TableParagraph"/>
            </w:pPr>
          </w:p>
        </w:tc>
      </w:tr>
    </w:tbl>
    <w:p w14:paraId="6FAAB110" w14:textId="1CA67BF8" w:rsidR="00294845" w:rsidRDefault="005808F1" w:rsidP="00294845">
      <w:pPr>
        <w:pStyle w:val="Heading3"/>
      </w:pPr>
      <w:r w:rsidRPr="005808F1">
        <w:t>Planning for discharge from therapy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294845" w:rsidRPr="00FE1792" w14:paraId="770EA50F" w14:textId="77777777" w:rsidTr="00FE1792">
        <w:trPr>
          <w:trHeight w:val="19"/>
        </w:trPr>
        <w:tc>
          <w:tcPr>
            <w:tcW w:w="9904" w:type="dxa"/>
            <w:shd w:val="clear" w:color="auto" w:fill="F0FAFA"/>
          </w:tcPr>
          <w:p w14:paraId="0257A2D6" w14:textId="3239956B" w:rsidR="00294845" w:rsidRPr="00FE1792" w:rsidRDefault="00A30263" w:rsidP="00BF354B">
            <w:pPr>
              <w:pStyle w:val="NoSpacing"/>
            </w:pPr>
            <w:r w:rsidRPr="00FE1792">
              <w:t>Are there activities the participant will engage in outside therapy</w:t>
            </w:r>
            <w:r w:rsidR="00FE1792">
              <w:t xml:space="preserve"> to help them</w:t>
            </w:r>
            <w:r w:rsidRPr="00FE1792">
              <w:t xml:space="preserve"> achieve their goals (e</w:t>
            </w:r>
            <w:r w:rsidR="00FE1792">
              <w:t>.g.</w:t>
            </w:r>
            <w:r w:rsidRPr="00FE1792">
              <w:t xml:space="preserve"> home exercise program, gym/pool program, specific community activities/participation)? What aspects will the participant manage on their own</w:t>
            </w:r>
            <w:r w:rsidR="00FE1792">
              <w:t>,</w:t>
            </w:r>
            <w:r w:rsidRPr="00FE1792">
              <w:t xml:space="preserve"> and what will need support? How is the participant reducing </w:t>
            </w:r>
            <w:r w:rsidR="007545C7">
              <w:t>thei</w:t>
            </w:r>
            <w:r w:rsidRPr="00FE1792">
              <w:t>r dependence on formal therapy?</w:t>
            </w:r>
          </w:p>
        </w:tc>
      </w:tr>
      <w:tr w:rsidR="00294845" w:rsidRPr="00A44A75" w14:paraId="18184265" w14:textId="77777777" w:rsidTr="00BF354B">
        <w:trPr>
          <w:trHeight w:val="28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07DF2EEF" w14:textId="77777777" w:rsidR="00294845" w:rsidRPr="00A44A75" w:rsidRDefault="00294845" w:rsidP="00BF354B">
            <w:pPr>
              <w:pStyle w:val="TableParagraph"/>
            </w:pPr>
          </w:p>
        </w:tc>
      </w:tr>
    </w:tbl>
    <w:p w14:paraId="393B3B8A" w14:textId="77777777" w:rsidR="00294845" w:rsidRDefault="00294845" w:rsidP="00E31929"/>
    <w:p w14:paraId="7AB955BA" w14:textId="03B105E1" w:rsidR="00C84B76" w:rsidRPr="00C84B76" w:rsidRDefault="00C84B76" w:rsidP="00C84B76">
      <w:pPr>
        <w:sectPr w:rsidR="00C84B76" w:rsidRPr="00C84B76" w:rsidSect="0085282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</w:p>
    <w:p w14:paraId="5D93A5C1" w14:textId="5683D60F" w:rsidR="00C8744F" w:rsidRDefault="00A30263" w:rsidP="00A30263">
      <w:pPr>
        <w:pStyle w:val="Heading3"/>
      </w:pPr>
      <w:r>
        <w:t>Services requested for next treatment period</w:t>
      </w:r>
    </w:p>
    <w:p w14:paraId="1AB7E1DB" w14:textId="5F849DC9" w:rsidR="00A30263" w:rsidRDefault="00A30263" w:rsidP="00A30263">
      <w:r>
        <w:t xml:space="preserve">For </w:t>
      </w:r>
      <w:r w:rsidR="007545C7">
        <w:t>people</w:t>
      </w:r>
      <w:r w:rsidR="0049389B" w:rsidRPr="0049389B">
        <w:t xml:space="preserve"> with a My Plan - the treatment period does not need to extend over the entire My Plan period if not relevant.</w:t>
      </w:r>
    </w:p>
    <w:tbl>
      <w:tblPr>
        <w:tblStyle w:val="GridTable4-Accent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2835"/>
        <w:gridCol w:w="1417"/>
        <w:gridCol w:w="1843"/>
        <w:gridCol w:w="1417"/>
      </w:tblGrid>
      <w:tr w:rsidR="00A14473" w14:paraId="745FDB14" w14:textId="77777777" w:rsidTr="00775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007B83"/>
          </w:tcPr>
          <w:p w14:paraId="0CEE7403" w14:textId="760C32EC" w:rsidR="00A14473" w:rsidRDefault="00A14473" w:rsidP="00A30263">
            <w:r>
              <w:t>Service Dates</w:t>
            </w:r>
          </w:p>
        </w:tc>
        <w:tc>
          <w:tcPr>
            <w:tcW w:w="2835" w:type="dxa"/>
            <w:shd w:val="clear" w:color="auto" w:fill="007B83"/>
          </w:tcPr>
          <w:p w14:paraId="32E54446" w14:textId="60E6E1B7" w:rsidR="00A14473" w:rsidRDefault="00AF1EB7" w:rsidP="00A302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TC/WC Code (add travel and reports if required):</w:t>
            </w:r>
          </w:p>
        </w:tc>
        <w:tc>
          <w:tcPr>
            <w:tcW w:w="1417" w:type="dxa"/>
            <w:shd w:val="clear" w:color="auto" w:fill="007B83"/>
          </w:tcPr>
          <w:p w14:paraId="2078F937" w14:textId="58F30FB7" w:rsidR="00A14473" w:rsidRDefault="00AF1EB7" w:rsidP="00A302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urly Rate (Inc GST)</w:t>
            </w:r>
          </w:p>
        </w:tc>
        <w:tc>
          <w:tcPr>
            <w:tcW w:w="1843" w:type="dxa"/>
            <w:shd w:val="clear" w:color="auto" w:fill="007B83"/>
          </w:tcPr>
          <w:p w14:paraId="5BFD66E8" w14:textId="26A3C71D" w:rsidR="00A14473" w:rsidRDefault="00AF1EB7" w:rsidP="00A302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 w:rsidR="00775621">
              <w:t>umber of</w:t>
            </w:r>
            <w:r>
              <w:t xml:space="preserve"> hours </w:t>
            </w:r>
            <w:r w:rsidR="00775621">
              <w:t xml:space="preserve">and </w:t>
            </w:r>
            <w:r>
              <w:t>frequency</w:t>
            </w:r>
          </w:p>
        </w:tc>
        <w:tc>
          <w:tcPr>
            <w:tcW w:w="1417" w:type="dxa"/>
            <w:shd w:val="clear" w:color="auto" w:fill="007B83"/>
          </w:tcPr>
          <w:p w14:paraId="2361A767" w14:textId="646F13F8" w:rsidR="00A14473" w:rsidRDefault="00AF1EB7" w:rsidP="00A302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cost</w:t>
            </w:r>
          </w:p>
        </w:tc>
      </w:tr>
      <w:tr w:rsidR="00A14473" w14:paraId="7EA12562" w14:textId="77777777" w:rsidTr="007756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FF6FD87" w14:textId="361404AF" w:rsidR="00A14473" w:rsidRDefault="00A14473" w:rsidP="00A30263"/>
        </w:tc>
        <w:tc>
          <w:tcPr>
            <w:tcW w:w="2835" w:type="dxa"/>
          </w:tcPr>
          <w:p w14:paraId="41692478" w14:textId="77777777" w:rsidR="00A14473" w:rsidRDefault="00A14473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79A8F651" w14:textId="77777777" w:rsidR="00A14473" w:rsidRDefault="00A14473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61FE82C0" w14:textId="77777777" w:rsidR="00A14473" w:rsidRDefault="00A14473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7BEAED5E" w14:textId="77777777" w:rsidR="00A14473" w:rsidRDefault="00A14473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F1EB7" w14:paraId="194E20CA" w14:textId="77777777" w:rsidTr="007756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523E88D" w14:textId="77777777" w:rsidR="00AF1EB7" w:rsidRDefault="00AF1EB7" w:rsidP="00A30263"/>
        </w:tc>
        <w:tc>
          <w:tcPr>
            <w:tcW w:w="2835" w:type="dxa"/>
          </w:tcPr>
          <w:p w14:paraId="5D9D3FD7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74A6FF82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45A5075A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6717DB8A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F1EB7" w14:paraId="49D8BD1B" w14:textId="77777777" w:rsidTr="007756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E18EACB" w14:textId="77777777" w:rsidR="00AF1EB7" w:rsidRDefault="00AF1EB7" w:rsidP="00A30263"/>
        </w:tc>
        <w:tc>
          <w:tcPr>
            <w:tcW w:w="2835" w:type="dxa"/>
          </w:tcPr>
          <w:p w14:paraId="4CF463C2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56A3E69D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68D2E668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</w:tcPr>
          <w:p w14:paraId="7DDE07A8" w14:textId="77777777" w:rsidR="00AF1EB7" w:rsidRDefault="00AF1EB7" w:rsidP="00A302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782DF7E" w14:textId="12C49E52" w:rsidR="0049389B" w:rsidRDefault="0049389B" w:rsidP="00A30263"/>
    <w:p w14:paraId="1BFA7673" w14:textId="77777777" w:rsidR="0049389B" w:rsidRPr="00A30263" w:rsidRDefault="0049389B" w:rsidP="00A30263"/>
    <w:tbl>
      <w:tblPr>
        <w:tblW w:w="0" w:type="dxa"/>
        <w:tblInd w:w="-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C12865" w14:paraId="59181358" w14:textId="77777777" w:rsidTr="00C12865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0ED3D0B2" w14:textId="77777777" w:rsidR="00C12865" w:rsidRDefault="00C12865">
            <w:pPr>
              <w:widowControl/>
              <w:autoSpaceDE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vAlign w:val="center"/>
            <w:hideMark/>
          </w:tcPr>
          <w:p w14:paraId="6EF9F2D6" w14:textId="77777777" w:rsidR="00C12865" w:rsidRDefault="00C128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Lifetime Care </w:t>
            </w:r>
            <w:r>
              <w:br/>
              <w:t>GPO Box 4052, Sydney, NSW 2001 </w:t>
            </w:r>
            <w:r>
              <w:br/>
            </w:r>
            <w:r w:rsidRPr="00BB33D8">
              <w:rPr>
                <w:b/>
                <w:bCs/>
              </w:rPr>
              <w:t>General Phone Enquiries: 1300 738 586 </w:t>
            </w:r>
            <w:r w:rsidRPr="00BB33D8">
              <w:rPr>
                <w:b/>
                <w:bCs/>
              </w:rPr>
              <w:br/>
            </w:r>
            <w:r>
              <w:t>Email: </w:t>
            </w:r>
            <w:hyperlink r:id="rId18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195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05E5E219" w14:textId="77777777" w:rsidR="00C12865" w:rsidRDefault="00C12865">
            <w:pPr>
              <w:widowControl/>
              <w:autoSpaceDE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1F915A" w14:textId="77777777" w:rsidR="00C12865" w:rsidRDefault="00C128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 Care </w:t>
            </w:r>
            <w:r>
              <w:br/>
              <w:t>GPO Box 4052, Sydney, NSW 2001 </w:t>
            </w:r>
            <w:r>
              <w:br/>
            </w:r>
            <w:r w:rsidRPr="00BB33D8">
              <w:rPr>
                <w:b/>
                <w:bCs/>
              </w:rPr>
              <w:t>General Phone Enquiries: 1300 738 586 </w:t>
            </w:r>
            <w:r w:rsidRPr="00BB33D8">
              <w:rPr>
                <w:b/>
                <w:bCs/>
              </w:rPr>
              <w:br/>
            </w:r>
            <w:r>
              <w:t>Email: </w:t>
            </w:r>
            <w:hyperlink r:id="rId19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4096D311" w14:textId="77777777" w:rsidR="00C12865" w:rsidRPr="00C8744F" w:rsidRDefault="00C12865" w:rsidP="00C8744F"/>
    <w:sectPr w:rsidR="00C12865" w:rsidRPr="00C8744F" w:rsidSect="007E3B0E">
      <w:headerReference w:type="first" r:id="rId20"/>
      <w:footerReference w:type="first" r:id="rId21"/>
      <w:type w:val="continuous"/>
      <w:pgSz w:w="11910" w:h="16840"/>
      <w:pgMar w:top="1247" w:right="816" w:bottom="993" w:left="1026" w:header="72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10F8AD" w14:textId="77777777" w:rsidR="00E26FFC" w:rsidRDefault="00E26FFC" w:rsidP="00001190">
      <w:r>
        <w:separator/>
      </w:r>
    </w:p>
  </w:endnote>
  <w:endnote w:type="continuationSeparator" w:id="0">
    <w:p w14:paraId="72E8AB1E" w14:textId="77777777" w:rsidR="00E26FFC" w:rsidRDefault="00E26FFC" w:rsidP="00001190">
      <w:r>
        <w:continuationSeparator/>
      </w:r>
    </w:p>
  </w:endnote>
  <w:endnote w:type="continuationNotice" w:id="1">
    <w:p w14:paraId="1D66DADE" w14:textId="77777777" w:rsidR="00E26FFC" w:rsidRDefault="00E26FF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0A48E" w14:textId="77777777" w:rsidR="00BB33D8" w:rsidRDefault="00BB33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0E2CA1" w:rsidRPr="00907C8A" w14:paraId="520516D4" w14:textId="77777777" w:rsidTr="00685C70">
      <w:trPr>
        <w:trHeight w:val="300"/>
      </w:trPr>
      <w:tc>
        <w:tcPr>
          <w:tcW w:w="3340" w:type="dxa"/>
        </w:tcPr>
        <w:p w14:paraId="77C7FAF5" w14:textId="4DBCC051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8E5846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3360" behindDoc="1" locked="0" layoutInCell="1" allowOverlap="1" wp14:anchorId="55318206" wp14:editId="675609D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1" name="Picture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6AC3E833" wp14:editId="78AFD2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2" name="Picture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4DF37859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105CC52D" w14:textId="06B296A0" w:rsidR="000E2CA1" w:rsidRPr="00907C8A" w:rsidRDefault="00BB33D8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F2A89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Therapy Progress Report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C84B76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17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C84B76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122</w:t>
          </w:r>
        </w:p>
      </w:tc>
    </w:tr>
  </w:tbl>
  <w:p w14:paraId="2849A7CC" w14:textId="77777777" w:rsidR="000E2CA1" w:rsidRPr="00685C70" w:rsidRDefault="000E2CA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0E2CA1" w:rsidRPr="00907C8A" w14:paraId="5FC62F6E" w14:textId="77777777" w:rsidTr="007E3B0E">
      <w:trPr>
        <w:trHeight w:val="70"/>
      </w:trPr>
      <w:tc>
        <w:tcPr>
          <w:tcW w:w="3324" w:type="dxa"/>
        </w:tcPr>
        <w:p w14:paraId="264F3814" w14:textId="75F694A1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8E5846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0288" behindDoc="1" locked="0" layoutInCell="1" allowOverlap="1" wp14:anchorId="0CDD11CC" wp14:editId="1800784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5" name="Picture 1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65132C55" wp14:editId="2B98B2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6" name="Picture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48270C8A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1D18E998" w14:textId="57EDCE3F" w:rsidR="000E2CA1" w:rsidRPr="00907C8A" w:rsidRDefault="00BB33D8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F2A89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Therapy Progress Report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C84B76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17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6C278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122</w:t>
          </w:r>
        </w:p>
      </w:tc>
    </w:tr>
  </w:tbl>
  <w:p w14:paraId="5116662D" w14:textId="77777777" w:rsidR="000E2CA1" w:rsidRPr="00685C70" w:rsidRDefault="000E2CA1" w:rsidP="00685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56238207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8E5846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7" name="Picture 1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8" name="Picture 1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1243209E" w:rsidR="000E2CA1" w:rsidRPr="00907C8A" w:rsidRDefault="00BB33D8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F2A89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Therapy Progress Report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C84B76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17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642AD3" w14:textId="77777777" w:rsidR="00E26FFC" w:rsidRDefault="00E26FFC" w:rsidP="00001190">
      <w:r>
        <w:separator/>
      </w:r>
    </w:p>
  </w:footnote>
  <w:footnote w:type="continuationSeparator" w:id="0">
    <w:p w14:paraId="335E903D" w14:textId="77777777" w:rsidR="00E26FFC" w:rsidRDefault="00E26FFC" w:rsidP="00001190">
      <w:r>
        <w:continuationSeparator/>
      </w:r>
    </w:p>
  </w:footnote>
  <w:footnote w:type="continuationNotice" w:id="1">
    <w:p w14:paraId="4ACEAD5D" w14:textId="77777777" w:rsidR="00E26FFC" w:rsidRDefault="00E26FF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6B69A" w14:textId="77777777" w:rsidR="00BB33D8" w:rsidRDefault="00BB33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5EA76" w14:textId="77777777" w:rsidR="00BB33D8" w:rsidRDefault="00BB33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0E2CA1" w14:paraId="6D461B72" w14:textId="77777777" w:rsidTr="00C768D0">
      <w:trPr>
        <w:trHeight w:val="706"/>
        <w:tblCellSpacing w:w="0" w:type="nil"/>
      </w:trPr>
      <w:tc>
        <w:tcPr>
          <w:tcW w:w="2552" w:type="dxa"/>
          <w:vAlign w:val="bottom"/>
        </w:tcPr>
        <w:p w14:paraId="02FBC7DD" w14:textId="229CADE5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6FC7DDAA" wp14:editId="1A6E14E0">
                <wp:extent cx="1264920" cy="541020"/>
                <wp:effectExtent l="0" t="0" r="0" b="0"/>
                <wp:docPr id="103" name="Picture 103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Logo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102F217C" w14:textId="31B84BAD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063C022B" wp14:editId="315D2E48">
                <wp:extent cx="1255779" cy="431293"/>
                <wp:effectExtent l="0" t="0" r="1905" b="6985"/>
                <wp:docPr id="104" name="Picture 104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779" cy="431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B244E5D" w14:textId="77777777" w:rsidR="000E2CA1" w:rsidRPr="00C107FD" w:rsidRDefault="000E2CA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  <w:vAlign w:val="bottom"/>
        </w:tcPr>
        <w:p w14:paraId="3ADF3F18" w14:textId="6FE4B901" w:rsidR="000E2CA1" w:rsidRPr="00DA56AC" w:rsidRDefault="003F487E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="009060E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cs="Arial"/>
                  <w:b/>
                  <w:bCs/>
                  <w:noProof/>
                  <w:szCs w:val="19"/>
                </w:rPr>
                <w:t>MFP0</w:t>
              </w:r>
              <w:r w:rsidR="009060EC">
                <w:rPr>
                  <w:rFonts w:cs="Arial"/>
                  <w:b/>
                  <w:bCs/>
                  <w:noProof/>
                  <w:szCs w:val="19"/>
                </w:rPr>
                <w:t>1</w:t>
              </w:r>
              <w:r w:rsidR="00C84B76">
                <w:rPr>
                  <w:rFonts w:cs="Arial"/>
                  <w:b/>
                  <w:bCs/>
                  <w:noProof/>
                  <w:szCs w:val="19"/>
                </w:rPr>
                <w:t>7</w:t>
              </w:r>
            </w:sdtContent>
          </w:sdt>
        </w:p>
        <w:p w14:paraId="2184588F" w14:textId="30A49BD0" w:rsidR="000E2CA1" w:rsidRPr="00E44F8F" w:rsidRDefault="000E2CA1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 w:rsidRPr="000D62D3">
            <w:rPr>
              <w:rFonts w:cs="Arial"/>
              <w:i w:val="0"/>
              <w:color w:val="231F20"/>
              <w:szCs w:val="19"/>
            </w:rPr>
            <w:t xml:space="preserve">Form for </w:t>
          </w:r>
          <w:r w:rsidR="00EF2A89">
            <w:rPr>
              <w:rFonts w:cs="Arial"/>
              <w:i w:val="0"/>
              <w:color w:val="231F20"/>
              <w:szCs w:val="19"/>
            </w:rPr>
            <w:t>service providers working with</w:t>
          </w:r>
          <w:r w:rsidR="000D62D3" w:rsidRPr="000D62D3">
            <w:rPr>
              <w:rFonts w:cs="Arial"/>
              <w:i w:val="0"/>
              <w:color w:val="231F20"/>
              <w:szCs w:val="19"/>
            </w:rPr>
            <w:t xml:space="preserve"> Lifetime Care and Workers Care</w:t>
          </w:r>
          <w:r w:rsidRPr="000D62D3">
            <w:rPr>
              <w:rFonts w:cs="Arial"/>
              <w:i w:val="0"/>
              <w:color w:val="231F20"/>
              <w:szCs w:val="19"/>
            </w:rPr>
            <w:t xml:space="preserve"> </w:t>
          </w:r>
        </w:p>
      </w:tc>
    </w:tr>
  </w:tbl>
  <w:p w14:paraId="3597D8C7" w14:textId="77777777" w:rsidR="000E2CA1" w:rsidRDefault="000E2CA1" w:rsidP="00C768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4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092"/>
    <w:multiLevelType w:val="hybridMultilevel"/>
    <w:tmpl w:val="35FA28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21ED5"/>
    <w:multiLevelType w:val="hybridMultilevel"/>
    <w:tmpl w:val="ECEA9280"/>
    <w:lvl w:ilvl="0" w:tplc="BC768B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4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3"/>
  </w:num>
  <w:num w:numId="4">
    <w:abstractNumId w:val="5"/>
  </w:num>
  <w:num w:numId="5">
    <w:abstractNumId w:val="10"/>
  </w:num>
  <w:num w:numId="6">
    <w:abstractNumId w:val="8"/>
  </w:num>
  <w:num w:numId="7">
    <w:abstractNumId w:val="4"/>
  </w:num>
  <w:num w:numId="8">
    <w:abstractNumId w:val="6"/>
  </w:num>
  <w:num w:numId="9">
    <w:abstractNumId w:val="14"/>
  </w:num>
  <w:num w:numId="10">
    <w:abstractNumId w:val="0"/>
  </w:num>
  <w:num w:numId="11">
    <w:abstractNumId w:val="9"/>
  </w:num>
  <w:num w:numId="12">
    <w:abstractNumId w:val="11"/>
  </w:num>
  <w:num w:numId="13">
    <w:abstractNumId w:val="2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NK8FAK58rGMtAAAA"/>
  </w:docVars>
  <w:rsids>
    <w:rsidRoot w:val="00D20C67"/>
    <w:rsid w:val="00001190"/>
    <w:rsid w:val="000019BC"/>
    <w:rsid w:val="0001262B"/>
    <w:rsid w:val="0001512B"/>
    <w:rsid w:val="00023333"/>
    <w:rsid w:val="000269EC"/>
    <w:rsid w:val="000326B8"/>
    <w:rsid w:val="00036A1A"/>
    <w:rsid w:val="00045243"/>
    <w:rsid w:val="00055DF4"/>
    <w:rsid w:val="00066A2B"/>
    <w:rsid w:val="0007475A"/>
    <w:rsid w:val="00090F27"/>
    <w:rsid w:val="000B0601"/>
    <w:rsid w:val="000C020B"/>
    <w:rsid w:val="000D62D3"/>
    <w:rsid w:val="000E2CA1"/>
    <w:rsid w:val="000E367B"/>
    <w:rsid w:val="000E46BC"/>
    <w:rsid w:val="000F401C"/>
    <w:rsid w:val="000F4CB3"/>
    <w:rsid w:val="00105B15"/>
    <w:rsid w:val="00112567"/>
    <w:rsid w:val="001140B7"/>
    <w:rsid w:val="001169AC"/>
    <w:rsid w:val="001171DD"/>
    <w:rsid w:val="00147E68"/>
    <w:rsid w:val="001509F1"/>
    <w:rsid w:val="00154670"/>
    <w:rsid w:val="00166FB7"/>
    <w:rsid w:val="00173E4F"/>
    <w:rsid w:val="001858A1"/>
    <w:rsid w:val="00187F3F"/>
    <w:rsid w:val="001957B7"/>
    <w:rsid w:val="001B1AB8"/>
    <w:rsid w:val="001D5BB5"/>
    <w:rsid w:val="001F2D33"/>
    <w:rsid w:val="001F3A8F"/>
    <w:rsid w:val="00231824"/>
    <w:rsid w:val="00240404"/>
    <w:rsid w:val="00254154"/>
    <w:rsid w:val="00264ACC"/>
    <w:rsid w:val="00280227"/>
    <w:rsid w:val="00281937"/>
    <w:rsid w:val="0028702F"/>
    <w:rsid w:val="00294845"/>
    <w:rsid w:val="002A7167"/>
    <w:rsid w:val="002C3A5F"/>
    <w:rsid w:val="002C5678"/>
    <w:rsid w:val="002D5732"/>
    <w:rsid w:val="002F7562"/>
    <w:rsid w:val="00306043"/>
    <w:rsid w:val="003100FF"/>
    <w:rsid w:val="003130FE"/>
    <w:rsid w:val="003272B6"/>
    <w:rsid w:val="00344BE0"/>
    <w:rsid w:val="00355D9E"/>
    <w:rsid w:val="00356E53"/>
    <w:rsid w:val="0036289D"/>
    <w:rsid w:val="00366093"/>
    <w:rsid w:val="003669B7"/>
    <w:rsid w:val="00381EC9"/>
    <w:rsid w:val="00387408"/>
    <w:rsid w:val="003A49AD"/>
    <w:rsid w:val="003B1BBB"/>
    <w:rsid w:val="003B46E9"/>
    <w:rsid w:val="003C6EC0"/>
    <w:rsid w:val="003E20B4"/>
    <w:rsid w:val="003F083A"/>
    <w:rsid w:val="003F32A2"/>
    <w:rsid w:val="003F3F60"/>
    <w:rsid w:val="003F487E"/>
    <w:rsid w:val="00400BDE"/>
    <w:rsid w:val="00444D42"/>
    <w:rsid w:val="0045459F"/>
    <w:rsid w:val="00455A02"/>
    <w:rsid w:val="00455E4B"/>
    <w:rsid w:val="00474325"/>
    <w:rsid w:val="00477CA3"/>
    <w:rsid w:val="00486229"/>
    <w:rsid w:val="004925AD"/>
    <w:rsid w:val="0049389B"/>
    <w:rsid w:val="00494DE3"/>
    <w:rsid w:val="004A0192"/>
    <w:rsid w:val="004A43B6"/>
    <w:rsid w:val="004C297C"/>
    <w:rsid w:val="004D3575"/>
    <w:rsid w:val="004D656E"/>
    <w:rsid w:val="004E32B1"/>
    <w:rsid w:val="004E5640"/>
    <w:rsid w:val="005074AB"/>
    <w:rsid w:val="005078CC"/>
    <w:rsid w:val="00513C4D"/>
    <w:rsid w:val="005226E9"/>
    <w:rsid w:val="0052337E"/>
    <w:rsid w:val="0053731E"/>
    <w:rsid w:val="00560858"/>
    <w:rsid w:val="005676A0"/>
    <w:rsid w:val="005744EF"/>
    <w:rsid w:val="005808F1"/>
    <w:rsid w:val="005A13A9"/>
    <w:rsid w:val="005A7185"/>
    <w:rsid w:val="005B572C"/>
    <w:rsid w:val="005C202E"/>
    <w:rsid w:val="005C46AC"/>
    <w:rsid w:val="005E13C1"/>
    <w:rsid w:val="005F21FC"/>
    <w:rsid w:val="006054EF"/>
    <w:rsid w:val="00641BDD"/>
    <w:rsid w:val="00645E69"/>
    <w:rsid w:val="00655363"/>
    <w:rsid w:val="00662B36"/>
    <w:rsid w:val="00672B0E"/>
    <w:rsid w:val="00682736"/>
    <w:rsid w:val="0068494B"/>
    <w:rsid w:val="00685C70"/>
    <w:rsid w:val="00696071"/>
    <w:rsid w:val="006A59E5"/>
    <w:rsid w:val="006A7A25"/>
    <w:rsid w:val="006B1221"/>
    <w:rsid w:val="006C2784"/>
    <w:rsid w:val="006C581B"/>
    <w:rsid w:val="006C76A2"/>
    <w:rsid w:val="006D03EF"/>
    <w:rsid w:val="006D456F"/>
    <w:rsid w:val="006F0B34"/>
    <w:rsid w:val="007035C5"/>
    <w:rsid w:val="00710515"/>
    <w:rsid w:val="00721E97"/>
    <w:rsid w:val="007237E5"/>
    <w:rsid w:val="0072597B"/>
    <w:rsid w:val="007264D4"/>
    <w:rsid w:val="00736FEA"/>
    <w:rsid w:val="0074260C"/>
    <w:rsid w:val="00743151"/>
    <w:rsid w:val="0075040F"/>
    <w:rsid w:val="007545C7"/>
    <w:rsid w:val="00775621"/>
    <w:rsid w:val="00787290"/>
    <w:rsid w:val="00797291"/>
    <w:rsid w:val="007B4AC6"/>
    <w:rsid w:val="007B5736"/>
    <w:rsid w:val="007D21B4"/>
    <w:rsid w:val="007D5989"/>
    <w:rsid w:val="007E3B0E"/>
    <w:rsid w:val="007E4730"/>
    <w:rsid w:val="007F2178"/>
    <w:rsid w:val="007F3408"/>
    <w:rsid w:val="00805CD5"/>
    <w:rsid w:val="00811D82"/>
    <w:rsid w:val="00817F87"/>
    <w:rsid w:val="0083117C"/>
    <w:rsid w:val="0083261F"/>
    <w:rsid w:val="008342B2"/>
    <w:rsid w:val="00837DF8"/>
    <w:rsid w:val="00851093"/>
    <w:rsid w:val="008521DD"/>
    <w:rsid w:val="00852827"/>
    <w:rsid w:val="0087329A"/>
    <w:rsid w:val="008815F7"/>
    <w:rsid w:val="008A029D"/>
    <w:rsid w:val="008A507E"/>
    <w:rsid w:val="008B193B"/>
    <w:rsid w:val="008D0823"/>
    <w:rsid w:val="008E5846"/>
    <w:rsid w:val="008F2BBD"/>
    <w:rsid w:val="009060EC"/>
    <w:rsid w:val="009069CE"/>
    <w:rsid w:val="00945E31"/>
    <w:rsid w:val="00951594"/>
    <w:rsid w:val="00962759"/>
    <w:rsid w:val="009855DA"/>
    <w:rsid w:val="009903C3"/>
    <w:rsid w:val="00990448"/>
    <w:rsid w:val="009972F7"/>
    <w:rsid w:val="009C6B8B"/>
    <w:rsid w:val="009C7B83"/>
    <w:rsid w:val="009D3860"/>
    <w:rsid w:val="009D67E9"/>
    <w:rsid w:val="009E2BDA"/>
    <w:rsid w:val="009E3215"/>
    <w:rsid w:val="009F2D72"/>
    <w:rsid w:val="00A00C06"/>
    <w:rsid w:val="00A14473"/>
    <w:rsid w:val="00A15A65"/>
    <w:rsid w:val="00A16D4C"/>
    <w:rsid w:val="00A30263"/>
    <w:rsid w:val="00A351B7"/>
    <w:rsid w:val="00A44A75"/>
    <w:rsid w:val="00A52530"/>
    <w:rsid w:val="00A64B2C"/>
    <w:rsid w:val="00A6539B"/>
    <w:rsid w:val="00A66D0B"/>
    <w:rsid w:val="00A679AB"/>
    <w:rsid w:val="00A83366"/>
    <w:rsid w:val="00A964F7"/>
    <w:rsid w:val="00A97116"/>
    <w:rsid w:val="00AA3694"/>
    <w:rsid w:val="00AA468F"/>
    <w:rsid w:val="00AA7542"/>
    <w:rsid w:val="00AB52E9"/>
    <w:rsid w:val="00AD788C"/>
    <w:rsid w:val="00AE03EB"/>
    <w:rsid w:val="00AE2BDC"/>
    <w:rsid w:val="00AE396E"/>
    <w:rsid w:val="00AE5677"/>
    <w:rsid w:val="00AF1EB7"/>
    <w:rsid w:val="00B00D0E"/>
    <w:rsid w:val="00B356F2"/>
    <w:rsid w:val="00B422AB"/>
    <w:rsid w:val="00B43395"/>
    <w:rsid w:val="00B45E86"/>
    <w:rsid w:val="00B57502"/>
    <w:rsid w:val="00B92E37"/>
    <w:rsid w:val="00B94619"/>
    <w:rsid w:val="00B95CCA"/>
    <w:rsid w:val="00BA480D"/>
    <w:rsid w:val="00BA5CED"/>
    <w:rsid w:val="00BA6135"/>
    <w:rsid w:val="00BB1E99"/>
    <w:rsid w:val="00BB33D8"/>
    <w:rsid w:val="00BC421B"/>
    <w:rsid w:val="00BC728E"/>
    <w:rsid w:val="00BD29C0"/>
    <w:rsid w:val="00BD67C7"/>
    <w:rsid w:val="00BE2906"/>
    <w:rsid w:val="00BE2EB6"/>
    <w:rsid w:val="00BE3939"/>
    <w:rsid w:val="00BE600C"/>
    <w:rsid w:val="00BF18AF"/>
    <w:rsid w:val="00BF6443"/>
    <w:rsid w:val="00BF69DD"/>
    <w:rsid w:val="00C10787"/>
    <w:rsid w:val="00C107FD"/>
    <w:rsid w:val="00C12865"/>
    <w:rsid w:val="00C26795"/>
    <w:rsid w:val="00C31E74"/>
    <w:rsid w:val="00C34FA1"/>
    <w:rsid w:val="00C408AC"/>
    <w:rsid w:val="00C50763"/>
    <w:rsid w:val="00C509D1"/>
    <w:rsid w:val="00C701C0"/>
    <w:rsid w:val="00C70E85"/>
    <w:rsid w:val="00C759AC"/>
    <w:rsid w:val="00C768D0"/>
    <w:rsid w:val="00C84B76"/>
    <w:rsid w:val="00C8744F"/>
    <w:rsid w:val="00C87B6F"/>
    <w:rsid w:val="00C91F4F"/>
    <w:rsid w:val="00C975F1"/>
    <w:rsid w:val="00CA1E65"/>
    <w:rsid w:val="00CB331A"/>
    <w:rsid w:val="00CD4AD8"/>
    <w:rsid w:val="00CF5183"/>
    <w:rsid w:val="00D10109"/>
    <w:rsid w:val="00D20C67"/>
    <w:rsid w:val="00D277D4"/>
    <w:rsid w:val="00D3317C"/>
    <w:rsid w:val="00D35E03"/>
    <w:rsid w:val="00D47FC2"/>
    <w:rsid w:val="00D62E22"/>
    <w:rsid w:val="00D70EBB"/>
    <w:rsid w:val="00D710F2"/>
    <w:rsid w:val="00D75B84"/>
    <w:rsid w:val="00D75B8B"/>
    <w:rsid w:val="00D77EAD"/>
    <w:rsid w:val="00D83F14"/>
    <w:rsid w:val="00D877AE"/>
    <w:rsid w:val="00D91BA0"/>
    <w:rsid w:val="00D93B11"/>
    <w:rsid w:val="00D95219"/>
    <w:rsid w:val="00DA09D9"/>
    <w:rsid w:val="00DA1B4F"/>
    <w:rsid w:val="00DA56AC"/>
    <w:rsid w:val="00DA7B6F"/>
    <w:rsid w:val="00DB07A2"/>
    <w:rsid w:val="00DC127C"/>
    <w:rsid w:val="00DD144F"/>
    <w:rsid w:val="00DE606F"/>
    <w:rsid w:val="00DE7781"/>
    <w:rsid w:val="00DF6850"/>
    <w:rsid w:val="00E16A8D"/>
    <w:rsid w:val="00E26FFC"/>
    <w:rsid w:val="00E31929"/>
    <w:rsid w:val="00E4268A"/>
    <w:rsid w:val="00E44534"/>
    <w:rsid w:val="00E44F8F"/>
    <w:rsid w:val="00E64DC2"/>
    <w:rsid w:val="00EA54E1"/>
    <w:rsid w:val="00EB22BE"/>
    <w:rsid w:val="00EC3CB6"/>
    <w:rsid w:val="00EE5F17"/>
    <w:rsid w:val="00EF2A89"/>
    <w:rsid w:val="00EF7116"/>
    <w:rsid w:val="00F011F0"/>
    <w:rsid w:val="00F03EEC"/>
    <w:rsid w:val="00F04A54"/>
    <w:rsid w:val="00F10C36"/>
    <w:rsid w:val="00F1202B"/>
    <w:rsid w:val="00F32CA7"/>
    <w:rsid w:val="00F3634F"/>
    <w:rsid w:val="00F414E2"/>
    <w:rsid w:val="00F430CE"/>
    <w:rsid w:val="00F519B6"/>
    <w:rsid w:val="00F55472"/>
    <w:rsid w:val="00F6563E"/>
    <w:rsid w:val="00FA2331"/>
    <w:rsid w:val="00FB3D21"/>
    <w:rsid w:val="00FD7D34"/>
    <w:rsid w:val="00FE1792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BB9D66"/>
  <w15:docId w15:val="{1DAC20EF-7637-4C21-B47A-AF5DDC7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D5BB5"/>
    <w:pPr>
      <w:keepNext/>
      <w:keepLines/>
      <w:spacing w:before="12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1D5BB5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mailto:care-requests@icare.nsw.gov.a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mailto:care-requests@icare.nsw.gov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3A0672"/>
    <w:rsid w:val="003C3E77"/>
    <w:rsid w:val="00470876"/>
    <w:rsid w:val="00D7783B"/>
    <w:rsid w:val="00E03B23"/>
    <w:rsid w:val="00E7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FP017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4BCC2F-3F37-44B7-BE4F-74387C971162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50686791-c057-4705-a295-47babd29b820"/>
    <ds:schemaRef ds:uri="4e59ad3d-6247-46f1-97cb-6ad2cef9b85c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E07DD9-41E8-4AB2-97A0-34B74696C3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Manager/>
  <Company>icare NSW</Company>
  <LinksUpToDate>false</LinksUpToDate>
  <CharactersWithSpaces>22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rapy Progress Report</dc:title>
  <dc:subject>icare Media Brief</dc:subject>
  <dc:creator>de l'Epine, Marlene</dc:creator>
  <cp:keywords/>
  <dc:description/>
  <cp:lastModifiedBy>Browning, Beth</cp:lastModifiedBy>
  <cp:revision>31</cp:revision>
  <dcterms:created xsi:type="dcterms:W3CDTF">2021-12-17T04:19:00Z</dcterms:created>
  <dcterms:modified xsi:type="dcterms:W3CDTF">2022-04-13T21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